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3</w:t>
      </w:r>
      <w:r>
        <w:rPr>
          <w:rFonts w:ascii="Arial" w:eastAsia="SimSun" w:hAnsi="Arial"/>
          <w:b/>
          <w:sz w:val="24"/>
          <w:lang w:val="en-US" w:eastAsia="zh-CN"/>
        </w:rPr>
        <w:t xml:space="preserve">GPP TSG-RAN WG2 Meeting #124                                   </w:t>
      </w:r>
      <w:r w:rsidR="00E47740" w:rsidRPr="00E47740">
        <w:rPr>
          <w:rFonts w:ascii="Arial" w:eastAsia="SimSun"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C</w:t>
      </w:r>
      <w:r>
        <w:rPr>
          <w:rFonts w:ascii="Arial" w:eastAsia="SimSun" w:hAnsi="Arial"/>
          <w:b/>
          <w:sz w:val="24"/>
          <w:lang w:val="en-US" w:eastAsia="zh-CN"/>
        </w:rPr>
        <w:t>hi</w:t>
      </w:r>
      <w:r w:rsidR="00D76864">
        <w:rPr>
          <w:rFonts w:ascii="Arial" w:eastAsia="SimSun" w:hAnsi="Arial"/>
          <w:b/>
          <w:sz w:val="24"/>
          <w:lang w:val="en-US" w:eastAsia="zh-CN"/>
        </w:rPr>
        <w:t>c</w:t>
      </w:r>
      <w:r>
        <w:rPr>
          <w:rFonts w:ascii="Arial" w:eastAsia="SimSun" w:hAnsi="Arial"/>
          <w:b/>
          <w:sz w:val="24"/>
          <w:lang w:val="en-US" w:eastAsia="zh-CN"/>
        </w:rPr>
        <w:t>ago, US</w:t>
      </w:r>
      <w:r w:rsidR="007725CC">
        <w:rPr>
          <w:rFonts w:ascii="Arial" w:eastAsia="SimSun" w:hAnsi="Arial"/>
          <w:b/>
          <w:sz w:val="24"/>
          <w:lang w:val="en-US" w:eastAsia="zh-CN"/>
        </w:rPr>
        <w:t>A</w:t>
      </w:r>
      <w:r>
        <w:rPr>
          <w:rFonts w:ascii="Arial" w:eastAsia="SimSun" w:hAnsi="Arial"/>
          <w:b/>
          <w:sz w:val="24"/>
          <w:lang w:val="en-US" w:eastAsia="zh-CN"/>
        </w:rPr>
        <w:t>, 1</w:t>
      </w:r>
      <w:r w:rsidR="00D76864">
        <w:rPr>
          <w:rFonts w:ascii="Arial" w:eastAsia="SimSun" w:hAnsi="Arial"/>
          <w:b/>
          <w:sz w:val="24"/>
          <w:lang w:val="en-US" w:eastAsia="zh-CN"/>
        </w:rPr>
        <w:t>3</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 17</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62E3823F" w:rsidR="00F407BE" w:rsidRDefault="00815AA9">
            <w:pPr>
              <w:spacing w:after="0"/>
              <w:jc w:val="center"/>
              <w:rPr>
                <w:rFonts w:ascii="Arial" w:eastAsia="SimSun" w:hAnsi="Arial"/>
                <w:lang w:val="en-US" w:eastAsia="zh-CN"/>
              </w:rPr>
            </w:pPr>
            <w:r w:rsidRPr="00815AA9">
              <w:rPr>
                <w:rFonts w:ascii="Arial" w:eastAsia="SimSun"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603429">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SimSun" w:hAnsi="Arial"/>
                <w:lang w:val="en-US" w:eastAsia="zh-CN"/>
              </w:rPr>
            </w:pPr>
            <w:r>
              <w:rPr>
                <w:rFonts w:ascii="Arial" w:eastAsia="SimSun"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 xml:space="preserve">ZTE Corporation, </w:t>
            </w:r>
            <w:proofErr w:type="spellStart"/>
            <w:r>
              <w:rPr>
                <w:rFonts w:ascii="Arial" w:eastAsia="SimSun" w:hAnsi="Arial" w:hint="eastAsia"/>
              </w:rPr>
              <w:t>Sanechips</w:t>
            </w:r>
            <w:proofErr w:type="spellEnd"/>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FF1B71">
              <w:rPr>
                <w:rFonts w:ascii="Arial" w:eastAsia="SimSun" w:hAnsi="Arial"/>
                <w:lang w:val="en-US" w:eastAsia="zh-CN"/>
              </w:rPr>
              <w:t>11</w:t>
            </w:r>
            <w:r>
              <w:rPr>
                <w:rFonts w:ascii="Arial" w:eastAsia="SimSun" w:hAnsi="Arial"/>
              </w:rPr>
              <w:t>-</w:t>
            </w:r>
            <w:r>
              <w:rPr>
                <w:rFonts w:ascii="Arial" w:eastAsia="SimSun" w:hAnsi="Arial"/>
              </w:rPr>
              <w:fldChar w:fldCharType="end"/>
            </w:r>
            <w:r w:rsidR="00E47740">
              <w:rPr>
                <w:rFonts w:ascii="Arial" w:eastAsia="SimSun"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w:t>
            </w:r>
            <w:r w:rsidR="00740731">
              <w:rPr>
                <w:rFonts w:ascii="Arial" w:eastAsia="SimSun" w:hAnsi="Arial"/>
                <w:lang w:val="en-US" w:eastAsia="zh-CN"/>
              </w:rPr>
              <w:t xml:space="preserve"> </w:t>
            </w:r>
            <w:r w:rsidR="00525FF3">
              <w:rPr>
                <w:rFonts w:ascii="Arial" w:eastAsia="SimSun" w:hAnsi="Arial"/>
                <w:lang w:val="en-US" w:eastAsia="zh-CN"/>
              </w:rPr>
              <w:t>skipping measurement</w:t>
            </w:r>
            <w:r w:rsidRPr="009D3B83">
              <w:rPr>
                <w:rFonts w:ascii="Arial" w:eastAsia="SimSun" w:hAnsi="Arial"/>
                <w:lang w:val="en-US" w:eastAsia="zh-CN"/>
              </w:rPr>
              <w:t xml:space="preserve"> when there is no TN coverage</w:t>
            </w:r>
            <w:r w:rsidR="00911696">
              <w:rPr>
                <w:rFonts w:ascii="Arial" w:eastAsia="SimSun" w:hAnsi="Arial"/>
                <w:lang w:val="en-US" w:eastAsia="zh-CN"/>
              </w:rPr>
              <w:t xml:space="preserve"> </w:t>
            </w:r>
            <w:proofErr w:type="spellStart"/>
            <w:r w:rsidR="00911696">
              <w:rPr>
                <w:rFonts w:ascii="Arial" w:eastAsia="SimSun" w:hAnsi="Arial"/>
                <w:lang w:val="en-US" w:eastAsia="zh-CN"/>
              </w:rPr>
              <w:t>ans</w:t>
            </w:r>
            <w:proofErr w:type="spellEnd"/>
            <w:r w:rsidR="00911696">
              <w:rPr>
                <w:rFonts w:ascii="Arial" w:eastAsia="SimSun" w:hAnsi="Arial"/>
                <w:lang w:val="en-US" w:eastAsia="zh-CN"/>
              </w:rPr>
              <w:t xml:space="preserve"> the related parameters</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SimSun" w:hAnsi="Arial"/>
                <w:b/>
                <w:caps/>
              </w:rPr>
            </w:pPr>
            <w:r>
              <w:rPr>
                <w:rFonts w:ascii="Arial" w:eastAsia="SimSun"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SimSun" w:hAnsi="Arial"/>
                <w:b/>
                <w:caps/>
              </w:rPr>
            </w:pP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SimSun" w:hAnsi="Arial"/>
              </w:rPr>
            </w:pPr>
            <w:r>
              <w:rPr>
                <w:rFonts w:ascii="Arial" w:eastAsia="SimSun" w:hAnsi="Arial"/>
              </w:rPr>
              <w:t xml:space="preserve">TS/TR </w:t>
            </w:r>
            <w:r w:rsidR="002F4498">
              <w:rPr>
                <w:rFonts w:ascii="Arial" w:eastAsia="SimSun" w:hAnsi="Arial"/>
              </w:rPr>
              <w:t xml:space="preserve">38.331 </w:t>
            </w:r>
            <w:r>
              <w:rPr>
                <w:rFonts w:ascii="Arial" w:eastAsia="SimSun"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Heading2"/>
      </w:pPr>
      <w:bookmarkStart w:id="9" w:name="_Toc146666555"/>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1"/>
      <w:bookmarkEnd w:id="2"/>
      <w:bookmarkEnd w:id="3"/>
      <w:bookmarkEnd w:id="4"/>
      <w:bookmarkEnd w:id="5"/>
      <w:bookmarkEnd w:id="6"/>
      <w:bookmarkEnd w:id="7"/>
      <w:bookmarkEnd w:id="8"/>
      <w:r w:rsidRPr="00831724">
        <w:t>3.2</w:t>
      </w:r>
      <w:r w:rsidRPr="00831724">
        <w:tab/>
        <w:t>Abbreviations</w:t>
      </w:r>
      <w:bookmarkEnd w:id="9"/>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proofErr w:type="spellStart"/>
      <w:r w:rsidRPr="00831724">
        <w:t>eDRX</w:t>
      </w:r>
      <w:proofErr w:type="spellEnd"/>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r>
      <w:proofErr w:type="spellStart"/>
      <w:r w:rsidRPr="00831724">
        <w:t>NR</w:t>
      </w:r>
      <w:proofErr w:type="spellEnd"/>
      <w:r w:rsidRPr="00831724">
        <w:t xml:space="preserve">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SimSun"/>
        </w:rPr>
        <w:t>NTN</w:t>
      </w:r>
      <w:r w:rsidRPr="00831724">
        <w:rPr>
          <w:rFonts w:eastAsia="SimSun"/>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 xml:space="preserve">Paging </w:t>
      </w:r>
      <w:proofErr w:type="spellStart"/>
      <w:r w:rsidRPr="00831724">
        <w:t>Hyperframe</w:t>
      </w:r>
      <w:proofErr w:type="spellEnd"/>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r>
      <w:proofErr w:type="spellStart"/>
      <w:r w:rsidRPr="00831724">
        <w:t>Sidelink</w:t>
      </w:r>
      <w:proofErr w:type="spellEnd"/>
    </w:p>
    <w:p w14:paraId="789C0527" w14:textId="77777777" w:rsidR="000F160E" w:rsidRDefault="000F160E" w:rsidP="000F160E">
      <w:pPr>
        <w:pStyle w:val="EW"/>
        <w:rPr>
          <w:ins w:id="20"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1"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SimSun"/>
        </w:rPr>
      </w:pPr>
      <w:r w:rsidRPr="00831724">
        <w:rPr>
          <w:rFonts w:eastAsia="SimSun"/>
        </w:rPr>
        <w:t>V2X</w:t>
      </w:r>
      <w:r w:rsidRPr="00831724">
        <w:rPr>
          <w:rFonts w:eastAsia="SimSun"/>
        </w:rPr>
        <w:tab/>
        <w:t>Vehicle to Everything</w:t>
      </w:r>
    </w:p>
    <w:bookmarkEnd w:id="10"/>
    <w:bookmarkEnd w:id="11"/>
    <w:bookmarkEnd w:id="12"/>
    <w:bookmarkEnd w:id="13"/>
    <w:bookmarkEnd w:id="14"/>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Heading4"/>
      </w:pPr>
      <w:bookmarkStart w:id="22" w:name="_Toc146666580"/>
      <w:bookmarkStart w:id="23" w:name="_Toc139143858"/>
      <w:r w:rsidRPr="00831724">
        <w:lastRenderedPageBreak/>
        <w:t>5.2.4.2</w:t>
      </w:r>
      <w:r w:rsidRPr="00831724">
        <w:tab/>
        <w:t>Measurement rules for cell re-selection</w:t>
      </w:r>
      <w:bookmarkEnd w:id="22"/>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4FD4D970" w14:textId="1B904661" w:rsidR="00C27C69" w:rsidRPr="00831724" w:rsidRDefault="00C27C69" w:rsidP="00C27C69">
      <w:pPr>
        <w:pStyle w:val="B2"/>
        <w:rPr>
          <w:rFonts w:eastAsia="DengXian"/>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24" w:author="RAN2#123bis" w:date="2023-10-26T15:08:00Z">
        <w:r w:rsidR="00BB7BC2">
          <w:rPr>
            <w:rFonts w:eastAsia="Yu Mincho"/>
          </w:rPr>
          <w:t xml:space="preserve">for </w:t>
        </w:r>
        <w:r w:rsidR="00BB7BC2" w:rsidRPr="00BB7BC2">
          <w:rPr>
            <w:rFonts w:eastAsia="Yu Mincho"/>
          </w:rPr>
          <w:t>NTN quasi-Earth-fixed system</w:t>
        </w:r>
        <w:r w:rsidR="00BB7BC2" w:rsidRPr="00831724">
          <w:rPr>
            <w:rFonts w:eastAsia="Yu Mincho"/>
          </w:rPr>
          <w:t xml:space="preserve"> </w:t>
        </w:r>
      </w:ins>
      <w:r w:rsidRPr="00831724">
        <w:rPr>
          <w:rFonts w:eastAsia="Yu Mincho"/>
        </w:rPr>
        <w:t>and has obtained its</w:t>
      </w:r>
      <w:r w:rsidRPr="00831724">
        <w:rPr>
          <w:rFonts w:eastAsia="DengXian"/>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rPr>
        <w:t xml:space="preserve"> </w:t>
      </w:r>
      <w:r w:rsidRPr="00831724">
        <w:t xml:space="preserve">is shorter than </w:t>
      </w:r>
      <w:proofErr w:type="spellStart"/>
      <w:r w:rsidRPr="00831724">
        <w:rPr>
          <w:rFonts w:eastAsia="Yu Mincho"/>
          <w:i/>
        </w:rPr>
        <w:t>distanceThresh</w:t>
      </w:r>
      <w:proofErr w:type="spellEnd"/>
      <w:r w:rsidRPr="00831724">
        <w:t>, the UE may not perform intra-frequency measurements;</w:t>
      </w:r>
    </w:p>
    <w:p w14:paraId="150D95AB" w14:textId="77777777" w:rsidR="00C27C69" w:rsidRDefault="00C27C69" w:rsidP="00C27C69">
      <w:pPr>
        <w:pStyle w:val="B3"/>
        <w:rPr>
          <w:ins w:id="25" w:author="ZTE-Yuan" w:date="2023-09-28T20:51:00Z"/>
        </w:rPr>
      </w:pPr>
      <w:r w:rsidRPr="00831724">
        <w:t>-</w:t>
      </w:r>
      <w:r w:rsidRPr="00831724">
        <w:tab/>
      </w:r>
      <w:r w:rsidRPr="00831724">
        <w:rPr>
          <w:rFonts w:eastAsia="SimSun"/>
        </w:rPr>
        <w:t>Else</w:t>
      </w:r>
      <w:r w:rsidRPr="00831724">
        <w:t xml:space="preserve">, </w:t>
      </w:r>
      <w:r w:rsidRPr="00831724">
        <w:rPr>
          <w:rFonts w:eastAsia="Yu Mincho"/>
        </w:rPr>
        <w:t>the UE shall perform intra-frequency measurements</w:t>
      </w:r>
      <w:r w:rsidRPr="00831724">
        <w:t>;</w:t>
      </w:r>
    </w:p>
    <w:p w14:paraId="50C420C6" w14:textId="77777777" w:rsidR="00E456C1" w:rsidRPr="0017048A" w:rsidRDefault="00E456C1" w:rsidP="00E456C1">
      <w:pPr>
        <w:pStyle w:val="B2"/>
        <w:rPr>
          <w:ins w:id="26" w:author="RAN2#123bis" w:date="2023-10-27T17:21:00Z"/>
          <w:rFonts w:eastAsia="DengXian"/>
        </w:rPr>
      </w:pPr>
      <w:ins w:id="27" w:author="RAN2#123bis" w:date="2023-10-27T17:21: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proofErr w:type="spellStart"/>
        <w:r w:rsidRPr="00D55D83">
          <w:rPr>
            <w:rFonts w:eastAsia="SimSun"/>
            <w:i/>
          </w:rPr>
          <w:t>movingReferenceLocation</w:t>
        </w:r>
        <w:proofErr w:type="spellEnd"/>
        <w:r w:rsidRPr="0017048A">
          <w:rPr>
            <w:rFonts w:eastAsia="SimSun"/>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DengXian"/>
          </w:rPr>
          <w:t xml:space="preserve"> location information:</w:t>
        </w:r>
      </w:ins>
    </w:p>
    <w:p w14:paraId="0F2A1F2E" w14:textId="26500C80" w:rsidR="00E456C1" w:rsidRPr="0017048A" w:rsidRDefault="00E456C1" w:rsidP="00E456C1">
      <w:pPr>
        <w:pStyle w:val="B3"/>
        <w:rPr>
          <w:ins w:id="28" w:author="RAN2#123bis" w:date="2023-10-27T17:21:00Z"/>
        </w:rPr>
      </w:pPr>
      <w:ins w:id="29"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proofErr w:type="spellStart"/>
        <w:r w:rsidRPr="00D95B5F">
          <w:rPr>
            <w:rFonts w:eastAsia="SimSun"/>
            <w:i/>
          </w:rPr>
          <w:t>movingReferenceLocation</w:t>
        </w:r>
        <w:proofErr w:type="spellEnd"/>
        <w:r w:rsidRPr="0017048A">
          <w:rPr>
            <w:rFonts w:eastAsia="SimSun"/>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DFAD39E" w14:textId="77777777" w:rsidR="00E456C1" w:rsidRPr="00831724" w:rsidRDefault="00E456C1" w:rsidP="00E456C1">
      <w:pPr>
        <w:pStyle w:val="B3"/>
        <w:rPr>
          <w:ins w:id="30" w:author="RAN2#123bis" w:date="2023-10-27T17:21:00Z"/>
        </w:rPr>
      </w:pPr>
      <w:ins w:id="31" w:author="RAN2#123bis" w:date="2023-10-27T17:21: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the UE shall perform intra-frequency measurements</w:t>
        </w:r>
        <w:r w:rsidRPr="0017048A">
          <w:t>;</w:t>
        </w:r>
      </w:ins>
    </w:p>
    <w:p w14:paraId="45337D83" w14:textId="77777777" w:rsidR="00C27C69" w:rsidRPr="00831724" w:rsidRDefault="00C27C69" w:rsidP="00C27C69">
      <w:pPr>
        <w:pStyle w:val="B2"/>
        <w:rPr>
          <w:rFonts w:eastAsia="DengXian"/>
        </w:rPr>
      </w:pPr>
      <w:r w:rsidRPr="00831724">
        <w:rPr>
          <w:rFonts w:eastAsia="Yu Mincho"/>
        </w:rPr>
        <w:t>-</w:t>
      </w:r>
      <w:r w:rsidRPr="00831724">
        <w:rPr>
          <w:rFonts w:eastAsia="Yu Mincho"/>
        </w:rPr>
        <w:tab/>
      </w:r>
      <w:r w:rsidRPr="00831724">
        <w:rPr>
          <w:rFonts w:eastAsia="SimSun"/>
        </w:rPr>
        <w:t>Else</w:t>
      </w:r>
      <w:r w:rsidRPr="00831724">
        <w:rPr>
          <w:rFonts w:eastAsia="Yu Mincho"/>
        </w:rPr>
        <w:t xml:space="preserve">, </w:t>
      </w:r>
      <w:r w:rsidRPr="00831724">
        <w:t>the UE may not perform intra-frequency measurements;</w:t>
      </w:r>
    </w:p>
    <w:p w14:paraId="6362F3DD" w14:textId="77777777" w:rsidR="00C27C69" w:rsidRPr="00831724" w:rsidRDefault="00C27C69" w:rsidP="00C27C69">
      <w:pPr>
        <w:pStyle w:val="B1"/>
      </w:pPr>
      <w:r w:rsidRPr="00831724">
        <w:t>-</w:t>
      </w:r>
      <w:r w:rsidRPr="00831724">
        <w:tab/>
      </w:r>
      <w:r w:rsidRPr="00831724">
        <w:rPr>
          <w:rFonts w:eastAsia="SimSun"/>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32" w:author="RAN2#123bis" w:date="2023-10-26T15:11:00Z">
        <w:r w:rsidR="00D56B66">
          <w:rPr>
            <w:rFonts w:eastAsia="Yu Mincho"/>
          </w:rPr>
          <w:t xml:space="preserve">for </w:t>
        </w:r>
        <w:r w:rsidR="00D56B66" w:rsidRPr="00BB7BC2">
          <w:rPr>
            <w:rFonts w:eastAsia="Yu Mincho"/>
          </w:rPr>
          <w:t>NTN quasi-Earth-fixed system</w:t>
        </w:r>
        <w:r w:rsidR="00D56B66" w:rsidRPr="00831724">
          <w:rPr>
            <w:rFonts w:eastAsia="Yu Mincho"/>
          </w:rPr>
          <w:t xml:space="preserve"> </w:t>
        </w:r>
      </w:ins>
      <w:r w:rsidRPr="00831724">
        <w:rPr>
          <w:rFonts w:eastAsia="Yu Mincho"/>
        </w:rPr>
        <w:t>and has obtained its</w:t>
      </w:r>
      <w:r w:rsidRPr="00831724">
        <w:rPr>
          <w:rFonts w:eastAsia="DengXian"/>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ins w:id="33" w:author="ZTE-Yuan" w:date="2023-09-28T20:51:00Z"/>
          <w:rFonts w:eastAsia="Yu Mincho"/>
        </w:rPr>
      </w:pPr>
      <w:r w:rsidRPr="00831724">
        <w:t>-</w:t>
      </w:r>
      <w:r w:rsidRPr="00831724">
        <w:tab/>
      </w:r>
      <w:r w:rsidRPr="00831724">
        <w:rPr>
          <w:rFonts w:eastAsia="SimSun"/>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1BFA9CD3" w14:textId="54578576" w:rsidR="00627822" w:rsidRPr="00697662" w:rsidRDefault="00627822" w:rsidP="00627822">
      <w:pPr>
        <w:pStyle w:val="B2"/>
        <w:ind w:left="1411" w:hanging="276"/>
        <w:rPr>
          <w:ins w:id="34" w:author="RAN2#123bis" w:date="2023-10-27T17:21:00Z"/>
          <w:rFonts w:eastAsia="Yu Mincho"/>
        </w:rPr>
      </w:pPr>
      <w:ins w:id="35" w:author="RAN2#123bis" w:date="2023-10-27T17:21:00Z">
        <w:r w:rsidRPr="00697662">
          <w:rPr>
            <w:rFonts w:eastAsia="Yu Mincho"/>
          </w:rPr>
          <w:t xml:space="preserve">- </w:t>
        </w:r>
        <w:r w:rsidRPr="00697662">
          <w:rPr>
            <w:rFonts w:eastAsia="Yu Mincho"/>
          </w:rPr>
          <w:tab/>
          <w:t xml:space="preserve">else if </w:t>
        </w:r>
        <w:proofErr w:type="spellStart"/>
        <w:r w:rsidRPr="00697662">
          <w:rPr>
            <w:rFonts w:eastAsia="Yu Mincho"/>
            <w:i/>
          </w:rPr>
          <w:t>distanceThresh</w:t>
        </w:r>
        <w:proofErr w:type="spellEnd"/>
        <w:r w:rsidRPr="00697662">
          <w:rPr>
            <w:rFonts w:eastAsia="Yu Mincho"/>
          </w:rPr>
          <w:t xml:space="preserve"> and </w:t>
        </w:r>
        <w:proofErr w:type="spellStart"/>
        <w:r w:rsidRPr="00697662">
          <w:rPr>
            <w:rFonts w:eastAsia="SimSun"/>
            <w:i/>
          </w:rPr>
          <w:t>movingReferenceLocation</w:t>
        </w:r>
        <w:proofErr w:type="spellEnd"/>
        <w:r w:rsidRPr="00697662">
          <w:rPr>
            <w:rFonts w:eastAsia="SimSun"/>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DengXian"/>
          </w:rPr>
          <w:t xml:space="preserve"> location information:</w:t>
        </w:r>
      </w:ins>
    </w:p>
    <w:p w14:paraId="785F00F9" w14:textId="7FE01232" w:rsidR="00627822" w:rsidRPr="00697662" w:rsidRDefault="00627822" w:rsidP="00627822">
      <w:pPr>
        <w:pStyle w:val="B3"/>
        <w:ind w:left="1702"/>
        <w:rPr>
          <w:ins w:id="36" w:author="RAN2#123bis" w:date="2023-10-27T17:21:00Z"/>
        </w:rPr>
      </w:pPr>
      <w:ins w:id="37" w:author="RAN2#123bis" w:date="2023-10-27T17:21:00Z">
        <w:r w:rsidRPr="00697662">
          <w:t xml:space="preserve">- </w:t>
        </w:r>
        <w:r w:rsidRPr="00697662">
          <w:tab/>
          <w:t>If the distance between UE</w:t>
        </w:r>
        <w:r>
          <w:t>’s location</w:t>
        </w:r>
        <w:r w:rsidRPr="00697662">
          <w:t xml:space="preserve"> and the serving cell reference location determined based on </w:t>
        </w:r>
        <w:proofErr w:type="spellStart"/>
        <w:r w:rsidRPr="00697662">
          <w:rPr>
            <w:rFonts w:eastAsia="SimSun"/>
            <w:i/>
          </w:rPr>
          <w:t>movingReferenceLocation</w:t>
        </w:r>
        <w:proofErr w:type="spellEnd"/>
        <w:r w:rsidRPr="00697662">
          <w:rPr>
            <w:rFonts w:eastAsia="SimSun"/>
          </w:rPr>
          <w:t xml:space="preserve"> </w:t>
        </w:r>
        <w:r w:rsidRPr="00697662">
          <w:t xml:space="preserve">is shorter than </w:t>
        </w:r>
        <w:proofErr w:type="spellStart"/>
        <w:r w:rsidRPr="00697662">
          <w:rPr>
            <w:rFonts w:eastAsia="Yu Mincho"/>
            <w:i/>
          </w:rPr>
          <w:t>distanceThresh</w:t>
        </w:r>
        <w:proofErr w:type="spellEnd"/>
        <w:r w:rsidRPr="00697662">
          <w:t xml:space="preserve">, the UE may not </w:t>
        </w:r>
        <w:commentRangeStart w:id="38"/>
        <w:proofErr w:type="spellStart"/>
        <w:r>
          <w:t>t</w:t>
        </w:r>
        <w:r w:rsidRPr="00697662">
          <w:t>perform</w:t>
        </w:r>
      </w:ins>
      <w:commentRangeEnd w:id="38"/>
      <w:proofErr w:type="spellEnd"/>
      <w:r w:rsidR="00C113FB">
        <w:rPr>
          <w:rStyle w:val="CommentReference"/>
        </w:rPr>
        <w:commentReference w:id="38"/>
      </w:r>
      <w:ins w:id="39" w:author="RAN2#123bis" w:date="2023-10-27T17:21:00Z">
        <w:r w:rsidRPr="00697662">
          <w:t xml:space="preserve"> measurements of NR inter-frequency cells of equal or lower priority, or inter-RAT frequency cells of lower priority;</w:t>
        </w:r>
      </w:ins>
    </w:p>
    <w:p w14:paraId="6FB544BE" w14:textId="77777777" w:rsidR="00627822" w:rsidRPr="00831724" w:rsidRDefault="00627822" w:rsidP="00627822">
      <w:pPr>
        <w:pStyle w:val="B5"/>
        <w:rPr>
          <w:ins w:id="40" w:author="RAN2#123bis" w:date="2023-10-27T17:21:00Z"/>
          <w:rFonts w:eastAsia="Yu Mincho"/>
        </w:rPr>
      </w:pPr>
      <w:ins w:id="41" w:author="RAN2#123bis" w:date="2023-10-27T17:21:00Z">
        <w:r w:rsidRPr="00697662">
          <w:rPr>
            <w:rFonts w:eastAsia="SimSun"/>
          </w:rPr>
          <w:t xml:space="preserve">- </w:t>
        </w:r>
        <w:r w:rsidRPr="00697662">
          <w:rPr>
            <w:rFonts w:eastAsia="SimSun"/>
          </w:rPr>
          <w:tab/>
          <w:t>Else, the UE shall perform measurements of NR inter-frequency cells of equal or lower priority, or inter-RAT frequency cells of lower priority according to TS 38.133 [8];</w:t>
        </w:r>
      </w:ins>
    </w:p>
    <w:p w14:paraId="36FB07D4" w14:textId="77777777" w:rsidR="00C27C69" w:rsidRPr="00831724" w:rsidRDefault="00C27C69" w:rsidP="00C27C69">
      <w:pPr>
        <w:pStyle w:val="B4"/>
        <w:rPr>
          <w:rFonts w:eastAsia="Yu Mincho"/>
        </w:rPr>
      </w:pPr>
      <w:r w:rsidRPr="00831724">
        <w:t>-</w:t>
      </w:r>
      <w:r w:rsidRPr="00831724">
        <w:tab/>
      </w:r>
      <w:r w:rsidRPr="00831724">
        <w:rPr>
          <w:rFonts w:eastAsia="SimSun"/>
        </w:rPr>
        <w:t>Else</w:t>
      </w:r>
      <w:r w:rsidRPr="00831724">
        <w:t>, the UE may choose not to perform measurements of NR inter-frequency cells of equal or lower priority, or inter-RAT frequency cells of lower priority;</w:t>
      </w:r>
    </w:p>
    <w:p w14:paraId="57682236" w14:textId="77777777" w:rsidR="00C27C69" w:rsidRPr="00831724" w:rsidRDefault="00C27C69" w:rsidP="00C27C69">
      <w:pPr>
        <w:pStyle w:val="B3"/>
      </w:pPr>
      <w:r w:rsidRPr="00831724">
        <w:lastRenderedPageBreak/>
        <w:t>-</w:t>
      </w:r>
      <w:r w:rsidRPr="00831724">
        <w:tab/>
      </w:r>
      <w:r w:rsidRPr="00831724">
        <w:rPr>
          <w:rFonts w:eastAsia="SimSun"/>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42" w:author="ZTE-Yuan" w:date="2023-09-28T20:51:00Z"/>
          <w:rFonts w:eastAsia="SimSun"/>
        </w:rPr>
      </w:pPr>
      <w:r w:rsidRPr="00831724">
        <w:rPr>
          <w:rFonts w:eastAsia="SimSun"/>
        </w:rPr>
        <w:t>-</w:t>
      </w:r>
      <w:r w:rsidRPr="00831724">
        <w:rPr>
          <w:rFonts w:eastAsia="SimSun"/>
        </w:rPr>
        <w:tab/>
        <w:t xml:space="preserve">If the UE supports relaxed measurement and </w:t>
      </w:r>
      <w:proofErr w:type="spellStart"/>
      <w:r w:rsidRPr="00831724">
        <w:rPr>
          <w:rFonts w:eastAsia="SimSun"/>
          <w:i/>
        </w:rPr>
        <w:t>relaxedMeasurement</w:t>
      </w:r>
      <w:proofErr w:type="spellEnd"/>
      <w:r w:rsidRPr="00831724">
        <w:rPr>
          <w:rFonts w:eastAsia="SimSun"/>
          <w:i/>
        </w:rPr>
        <w:t xml:space="preserve"> </w:t>
      </w:r>
      <w:r w:rsidRPr="00831724">
        <w:rPr>
          <w:rFonts w:eastAsia="SimSun"/>
        </w:rPr>
        <w:t xml:space="preserve">is present in </w:t>
      </w:r>
      <w:r w:rsidRPr="00831724">
        <w:rPr>
          <w:rFonts w:eastAsia="SimSun"/>
          <w:i/>
        </w:rPr>
        <w:t>SIB2</w:t>
      </w:r>
      <w:r w:rsidRPr="00831724">
        <w:rPr>
          <w:rFonts w:eastAsia="SimSun"/>
        </w:rPr>
        <w:t>, the UE may further relax the needed measurements, as specified in clause 5.2.4.9.</w:t>
      </w:r>
    </w:p>
    <w:p w14:paraId="2BD56871" w14:textId="4736573E" w:rsidR="00F622B7" w:rsidRPr="00831724" w:rsidRDefault="00F622B7" w:rsidP="00F622B7">
      <w:pPr>
        <w:pStyle w:val="B1"/>
        <w:rPr>
          <w:ins w:id="43" w:author="RAN2#123bis" w:date="2023-10-27T17:21:00Z"/>
          <w:rFonts w:eastAsia="SimSun"/>
        </w:rPr>
      </w:pPr>
      <w:ins w:id="44" w:author="RAN2#123bis" w:date="2023-10-27T17:21:00Z">
        <w:r w:rsidRPr="00D048A1">
          <w:rPr>
            <w:rFonts w:eastAsia="SimSun"/>
          </w:rPr>
          <w:t>-</w:t>
        </w:r>
        <w:r w:rsidRPr="00D048A1">
          <w:rPr>
            <w:rFonts w:eastAsia="SimSun"/>
          </w:rPr>
          <w:tab/>
        </w:r>
        <w:r>
          <w:rPr>
            <w:rFonts w:eastAsia="SimSun"/>
          </w:rPr>
          <w:t>For UE camping on NTN cell, i</w:t>
        </w:r>
        <w:r w:rsidRPr="00D048A1">
          <w:rPr>
            <w:rFonts w:eastAsia="SimSun"/>
          </w:rPr>
          <w:t>f</w:t>
        </w:r>
        <w:r>
          <w:rPr>
            <w:rFonts w:eastAsia="SimSun"/>
          </w:rPr>
          <w:t xml:space="preserve"> the UE supports</w:t>
        </w:r>
      </w:ins>
      <w:ins w:id="45" w:author="RAN2#124" w:date="2023-11-21T14:33:00Z">
        <w:r w:rsidR="00CA2F26">
          <w:rPr>
            <w:rFonts w:eastAsia="SimSun"/>
          </w:rPr>
          <w:t xml:space="preserve"> skipping TN measurement</w:t>
        </w:r>
      </w:ins>
      <w:ins w:id="46" w:author="RAN2#123bis" w:date="2023-10-27T17:21:00Z">
        <w:del w:id="47" w:author="RAN2#124" w:date="2023-11-21T14:33:00Z">
          <w:r w:rsidDel="00CA2F26">
            <w:rPr>
              <w:rFonts w:eastAsia="SimSun"/>
            </w:rPr>
            <w:delText xml:space="preserve"> TN neighbour cell measurement relaxation</w:delText>
          </w:r>
        </w:del>
        <w:commentRangeStart w:id="48"/>
        <w:r>
          <w:rPr>
            <w:rFonts w:eastAsia="SimSun"/>
          </w:rPr>
          <w:t>,</w:t>
        </w:r>
      </w:ins>
      <w:commentRangeEnd w:id="48"/>
      <w:r w:rsidR="00C113FB">
        <w:rPr>
          <w:rStyle w:val="CommentReference"/>
        </w:rPr>
        <w:commentReference w:id="48"/>
      </w:r>
      <w:ins w:id="49" w:author="RAN2#123bis" w:date="2023-10-27T17:21:00Z">
        <w:r>
          <w:rPr>
            <w:rFonts w:eastAsia="SimSun"/>
          </w:rPr>
          <w:t xml:space="preserve"> has obtained its location information, </w:t>
        </w:r>
        <w:commentRangeStart w:id="50"/>
        <w:r>
          <w:rPr>
            <w:rFonts w:eastAsia="SimSun"/>
          </w:rPr>
          <w:t>and</w:t>
        </w:r>
      </w:ins>
      <w:commentRangeEnd w:id="50"/>
      <w:r w:rsidR="00C113FB">
        <w:rPr>
          <w:rStyle w:val="CommentReference"/>
        </w:rPr>
        <w:commentReference w:id="50"/>
      </w:r>
      <w:ins w:id="51" w:author="RAN2#123bis" w:date="2023-10-27T17:21:00Z">
        <w:r>
          <w:rPr>
            <w:rFonts w:eastAsia="SimSun"/>
          </w:rPr>
          <w:t xml:space="preserve"> the </w:t>
        </w:r>
        <w:proofErr w:type="spellStart"/>
        <w:r w:rsidRPr="00D261F1">
          <w:rPr>
            <w:rFonts w:eastAsia="SimSun"/>
            <w:i/>
          </w:rPr>
          <w:t>coverageAreaInfoList</w:t>
        </w:r>
        <w:proofErr w:type="spellEnd"/>
        <w:r>
          <w:rPr>
            <w:rFonts w:eastAsia="SimSun"/>
          </w:rPr>
          <w:t xml:space="preserve"> and </w:t>
        </w:r>
        <w:proofErr w:type="spellStart"/>
        <w:r w:rsidRPr="00422833">
          <w:rPr>
            <w:rFonts w:eastAsia="SimSun"/>
            <w:i/>
          </w:rPr>
          <w:t>tn-AreaIdList</w:t>
        </w:r>
        <w:proofErr w:type="spellEnd"/>
        <w:r>
          <w:rPr>
            <w:rFonts w:eastAsia="SimSun"/>
          </w:rPr>
          <w:t xml:space="preserve"> </w:t>
        </w:r>
      </w:ins>
      <w:ins w:id="52" w:author="RAN2#123bis" w:date="2023-10-27T17:22:00Z">
        <w:r w:rsidR="00C62930">
          <w:rPr>
            <w:rFonts w:eastAsia="SimSun"/>
          </w:rPr>
          <w:t>are</w:t>
        </w:r>
      </w:ins>
      <w:ins w:id="53" w:author="RAN2#123bis" w:date="2023-10-27T17:21:00Z">
        <w:r>
          <w:rPr>
            <w:rFonts w:eastAsia="SimSun"/>
          </w:rPr>
          <w:t xml:space="preserve"> broadcast in </w:t>
        </w:r>
        <w:r w:rsidRPr="00422833">
          <w:rPr>
            <w:rFonts w:eastAsia="SimSun"/>
          </w:rPr>
          <w:t>system information</w:t>
        </w:r>
        <w:r w:rsidRPr="005D4663">
          <w:rPr>
            <w:rFonts w:eastAsia="SimSun" w:hint="eastAsia"/>
            <w:lang w:eastAsia="zh-CN"/>
          </w:rPr>
          <w:t>,</w:t>
        </w:r>
        <w:r w:rsidRPr="005D4663">
          <w:rPr>
            <w:rFonts w:eastAsia="SimSun"/>
          </w:rPr>
          <w:t xml:space="preserve"> </w:t>
        </w:r>
        <w:r>
          <w:rPr>
            <w:rFonts w:eastAsia="SimSun"/>
          </w:rPr>
          <w:t>the UE may not</w:t>
        </w:r>
        <w:r w:rsidRPr="00534E63">
          <w:rPr>
            <w:rFonts w:eastAsia="SimSun"/>
          </w:rPr>
          <w:t xml:space="preserve"> perform measurements </w:t>
        </w:r>
        <w:r>
          <w:rPr>
            <w:rFonts w:eastAsia="SimSun"/>
          </w:rPr>
          <w:t>of</w:t>
        </w:r>
        <w:r w:rsidRPr="00534E63">
          <w:rPr>
            <w:rFonts w:eastAsia="SimSun"/>
          </w:rPr>
          <w:t xml:space="preserve"> a TN frequency </w:t>
        </w:r>
        <w:r>
          <w:rPr>
            <w:rFonts w:eastAsia="SimSun"/>
          </w:rPr>
          <w:t xml:space="preserve">where UE is not in the coverage of that frequency provided via </w:t>
        </w:r>
        <w:proofErr w:type="spellStart"/>
        <w:r w:rsidRPr="00422833">
          <w:rPr>
            <w:rFonts w:eastAsia="SimSun"/>
            <w:i/>
          </w:rPr>
          <w:t>tn-AreaIdList</w:t>
        </w:r>
        <w:proofErr w:type="spellEnd"/>
        <w:r>
          <w:rPr>
            <w:rFonts w:eastAsia="SimSun"/>
          </w:rPr>
          <w:t xml:space="preserve">, </w:t>
        </w:r>
        <w:r w:rsidRPr="00534E63">
          <w:rPr>
            <w:rFonts w:eastAsia="SimSun"/>
          </w:rPr>
          <w:t>regardless of the frequency priority</w:t>
        </w:r>
        <w:r w:rsidRPr="00D048A1">
          <w:rPr>
            <w:rFonts w:eastAsia="SimSun"/>
          </w:rPr>
          <w:t>.</w:t>
        </w:r>
      </w:ins>
    </w:p>
    <w:p w14:paraId="6EDAE7F9" w14:textId="77777777" w:rsidR="00C27C69" w:rsidRPr="00831724" w:rsidRDefault="00C27C69" w:rsidP="00C27C69">
      <w:pPr>
        <w:rPr>
          <w:rFonts w:eastAsia="SimSun"/>
        </w:rPr>
      </w:pPr>
      <w:r w:rsidRPr="00831724">
        <w:rPr>
          <w:rFonts w:eastAsia="SimSun"/>
        </w:rPr>
        <w:t xml:space="preserve">If the </w:t>
      </w:r>
      <w:r w:rsidRPr="00831724">
        <w:rPr>
          <w:rFonts w:eastAsia="SimSun"/>
          <w:i/>
        </w:rPr>
        <w:t>t-Service</w:t>
      </w:r>
      <w:r w:rsidRPr="00831724">
        <w:rPr>
          <w:rFonts w:eastAsia="SimSun"/>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Q</w:t>
      </w:r>
      <w:proofErr w:type="spellEnd"/>
      <w:r w:rsidRPr="00831724">
        <w:rPr>
          <w:rFonts w:eastAsia="SimSun"/>
        </w:rPr>
        <w:t xml:space="preserve">, or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Q</w:t>
      </w:r>
      <w:proofErr w:type="spellEnd"/>
      <w:r w:rsidRPr="00831724">
        <w:rPr>
          <w:rFonts w:eastAsia="SimSun"/>
        </w:rPr>
        <w:t xml:space="preserve">, The exact time to start measurement before </w:t>
      </w:r>
      <w:r w:rsidRPr="00831724">
        <w:rPr>
          <w:rFonts w:eastAsia="SimSun"/>
          <w:i/>
        </w:rPr>
        <w:t>t-Service</w:t>
      </w:r>
      <w:r w:rsidRPr="00831724">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SimSun"/>
          <w:i/>
          <w:iCs/>
        </w:rPr>
        <w:t>t-Service</w:t>
      </w:r>
      <w:r w:rsidRPr="00831724">
        <w:rPr>
          <w:rFonts w:eastAsia="SimSun"/>
        </w:rPr>
        <w:t>).</w:t>
      </w:r>
    </w:p>
    <w:p w14:paraId="5F023032" w14:textId="7A9A6BAE" w:rsidR="00C27C69" w:rsidRDefault="00C27C69" w:rsidP="00C27C69">
      <w:pPr>
        <w:pStyle w:val="NO"/>
        <w:rPr>
          <w:ins w:id="54" w:author="RAN2#123bis" w:date="2023-10-27T17:22:00Z"/>
          <w:rFonts w:eastAsia="Yu Mincho"/>
        </w:rPr>
      </w:pPr>
      <w:r w:rsidRPr="00831724">
        <w:rPr>
          <w:rFonts w:eastAsia="Yu Mincho"/>
        </w:rPr>
        <w:t>NOTE</w:t>
      </w:r>
      <w:ins w:id="55"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56" w:author="ZTE-Yuan" w:date="2023-09-28T20:52:00Z"/>
          <w:rFonts w:eastAsia="Yu Mincho"/>
        </w:rPr>
      </w:pPr>
      <w:ins w:id="57"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proofErr w:type="spellStart"/>
        <w:r w:rsidRPr="005E43F8">
          <w:rPr>
            <w:rFonts w:eastAsia="Yu Mincho"/>
            <w:i/>
          </w:rPr>
          <w:t>epochTime</w:t>
        </w:r>
        <w:proofErr w:type="spellEnd"/>
        <w:r w:rsidRPr="005E43F8">
          <w:rPr>
            <w:rFonts w:eastAsia="Yu Mincho"/>
          </w:rPr>
          <w:t xml:space="preserve"> and </w:t>
        </w:r>
        <w:proofErr w:type="spellStart"/>
        <w:r w:rsidRPr="005E43F8">
          <w:rPr>
            <w:rFonts w:eastAsia="Yu Mincho"/>
            <w:i/>
          </w:rPr>
          <w:t>movingReferenceLocation</w:t>
        </w:r>
        <w:proofErr w:type="spellEnd"/>
        <w:r w:rsidRPr="00BA00CD">
          <w:rPr>
            <w:rFonts w:eastAsia="Yu Mincho"/>
          </w:rPr>
          <w:t>.</w:t>
        </w:r>
      </w:ins>
    </w:p>
    <w:bookmarkEnd w:id="15"/>
    <w:bookmarkEnd w:id="16"/>
    <w:bookmarkEnd w:id="17"/>
    <w:bookmarkEnd w:id="18"/>
    <w:bookmarkEnd w:id="19"/>
    <w:bookmarkEnd w:id="23"/>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58" w:name="_Toc139143865"/>
      <w:bookmarkStart w:id="59" w:name="_Toc29245213"/>
      <w:bookmarkStart w:id="60" w:name="_Toc37298559"/>
      <w:bookmarkStart w:id="61" w:name="_Toc46502321"/>
      <w:bookmarkStart w:id="62" w:name="_Toc52749298"/>
      <w:bookmarkStart w:id="63" w:name="_Toc131448892"/>
      <w:r w:rsidRPr="00426903">
        <w:t>5.2.4.7</w:t>
      </w:r>
      <w:r w:rsidRPr="00426903">
        <w:tab/>
        <w:t>Cell reselection parameters in system information broadcasts</w:t>
      </w:r>
      <w:bookmarkEnd w:id="58"/>
    </w:p>
    <w:p w14:paraId="5E0B4484" w14:textId="77777777" w:rsidR="00B641CE" w:rsidRPr="00831724" w:rsidRDefault="00B641CE" w:rsidP="00B641CE">
      <w:pPr>
        <w:pStyle w:val="Heading5"/>
        <w:rPr>
          <w:snapToGrid w:val="0"/>
        </w:rPr>
      </w:pPr>
      <w:bookmarkStart w:id="64" w:name="_Toc29245214"/>
      <w:bookmarkStart w:id="65" w:name="_Toc37298560"/>
      <w:bookmarkStart w:id="66" w:name="_Toc46502322"/>
      <w:bookmarkStart w:id="67" w:name="_Toc52749299"/>
      <w:bookmarkStart w:id="68" w:name="_Toc146666588"/>
      <w:bookmarkStart w:id="69" w:name="_Toc139143866"/>
      <w:r w:rsidRPr="00831724">
        <w:t>5.2.4.7.0</w:t>
      </w:r>
      <w:r w:rsidRPr="00831724">
        <w:tab/>
        <w:t>General reselection parameters</w:t>
      </w:r>
      <w:bookmarkEnd w:id="64"/>
      <w:bookmarkEnd w:id="65"/>
      <w:bookmarkEnd w:id="66"/>
      <w:bookmarkEnd w:id="67"/>
      <w:bookmarkEnd w:id="68"/>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proofErr w:type="spellStart"/>
      <w:r w:rsidRPr="00831724">
        <w:rPr>
          <w:b/>
        </w:rPr>
        <w:t>absThreshSS-BlocksConsolidation</w:t>
      </w:r>
      <w:proofErr w:type="spellEnd"/>
    </w:p>
    <w:p w14:paraId="00CF12DB" w14:textId="77777777" w:rsidR="00B641CE" w:rsidRPr="00831724" w:rsidRDefault="00B641CE" w:rsidP="00B641CE">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proofErr w:type="spellStart"/>
      <w:r w:rsidRPr="00831724">
        <w:rPr>
          <w:b/>
        </w:rPr>
        <w:t>cellReselectionPriority</w:t>
      </w:r>
      <w:proofErr w:type="spellEnd"/>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SimSun"/>
          <w:lang w:eastAsia="zh-CN"/>
        </w:rPr>
        <w:t>.</w:t>
      </w:r>
    </w:p>
    <w:p w14:paraId="36D78A3F" w14:textId="77777777" w:rsidR="00B641CE" w:rsidRPr="00831724" w:rsidRDefault="00B641CE" w:rsidP="00B641CE">
      <w:pPr>
        <w:rPr>
          <w:b/>
          <w:lang w:eastAsia="zh-CN"/>
        </w:rPr>
      </w:pPr>
      <w:proofErr w:type="spellStart"/>
      <w:r w:rsidRPr="00831724">
        <w:rPr>
          <w:b/>
          <w:lang w:eastAsia="zh-CN"/>
        </w:rPr>
        <w:t>cellReselectionSubPriority</w:t>
      </w:r>
      <w:proofErr w:type="spellEnd"/>
    </w:p>
    <w:p w14:paraId="05DF571D" w14:textId="77777777" w:rsidR="00B641CE" w:rsidRPr="00831724" w:rsidRDefault="00B641CE" w:rsidP="00B641CE">
      <w:pPr>
        <w:rPr>
          <w:rFonts w:eastAsia="SimSun"/>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proofErr w:type="spellStart"/>
      <w:r w:rsidRPr="00831724">
        <w:rPr>
          <w:b/>
        </w:rPr>
        <w:t>combineRelaxedMeasCondition</w:t>
      </w:r>
      <w:proofErr w:type="spellEnd"/>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70" w:author="RAN2#123bis" w:date="2023-10-27T17:22:00Z"/>
          <w:b/>
        </w:rPr>
      </w:pPr>
      <w:proofErr w:type="spellStart"/>
      <w:ins w:id="71" w:author="RAN2#123bis" w:date="2023-10-27T17:22:00Z">
        <w:r w:rsidRPr="00697E6D">
          <w:rPr>
            <w:b/>
          </w:rPr>
          <w:t>coverageAreaInfoList</w:t>
        </w:r>
        <w:proofErr w:type="spellEnd"/>
      </w:ins>
    </w:p>
    <w:p w14:paraId="4AB777FD" w14:textId="77777777" w:rsidR="00575A8F" w:rsidRPr="00426903" w:rsidRDefault="00575A8F" w:rsidP="00575A8F">
      <w:pPr>
        <w:rPr>
          <w:ins w:id="72" w:author="RAN2#123bis" w:date="2023-10-27T17:22:00Z"/>
        </w:rPr>
      </w:pPr>
      <w:ins w:id="73" w:author="RAN2#123bis" w:date="2023-10-27T17:22:00Z">
        <w:r>
          <w:t xml:space="preserve">This indicates </w:t>
        </w:r>
        <w:r w:rsidRPr="00697E6D">
          <w:t xml:space="preserve">a list of TN coverage areas to assist </w:t>
        </w:r>
        <w:commentRangeStart w:id="74"/>
        <w:r w:rsidRPr="00697E6D">
          <w:t xml:space="preserve">measurement initiation </w:t>
        </w:r>
      </w:ins>
      <w:commentRangeEnd w:id="74"/>
      <w:r w:rsidR="00C113FB">
        <w:rPr>
          <w:rStyle w:val="CommentReference"/>
        </w:rPr>
        <w:commentReference w:id="74"/>
      </w:r>
      <w:ins w:id="75" w:author="RAN2#123bis" w:date="2023-10-27T17:22:00Z">
        <w:r w:rsidRPr="00697E6D">
          <w:t>for NTN UEs in RRC_IDLE and RRC_INACTIVE</w:t>
        </w:r>
        <w:r>
          <w:t xml:space="preserve"> states.</w:t>
        </w:r>
      </w:ins>
    </w:p>
    <w:p w14:paraId="6D8A3A60" w14:textId="77777777" w:rsidR="00B641CE" w:rsidRPr="00831724" w:rsidRDefault="00B641CE" w:rsidP="00B641CE">
      <w:pPr>
        <w:rPr>
          <w:b/>
        </w:rPr>
      </w:pPr>
      <w:proofErr w:type="spellStart"/>
      <w:r w:rsidRPr="00831724">
        <w:rPr>
          <w:b/>
        </w:rPr>
        <w:t>distanceThresh</w:t>
      </w:r>
      <w:bookmarkStart w:id="76" w:name="_GoBack"/>
      <w:bookmarkEnd w:id="76"/>
      <w:proofErr w:type="spellEnd"/>
    </w:p>
    <w:p w14:paraId="6AEE5B4D" w14:textId="77777777" w:rsidR="00B641CE" w:rsidRPr="00831724" w:rsidRDefault="00B641CE" w:rsidP="00B641CE">
      <w:r w:rsidRPr="00831724">
        <w:lastRenderedPageBreak/>
        <w:t xml:space="preserve">This indicates the distance threshold from the serving cell reference location to be </w:t>
      </w:r>
      <w:r w:rsidRPr="00831724">
        <w:rPr>
          <w:lang w:eastAsia="zh-CN"/>
        </w:rPr>
        <w:t>used in location-based measurement initiation</w:t>
      </w:r>
      <w:r w:rsidRPr="00831724">
        <w:rPr>
          <w:rFonts w:eastAsia="SimSun"/>
          <w:lang w:eastAsia="zh-CN"/>
        </w:rPr>
        <w:t>.</w:t>
      </w:r>
    </w:p>
    <w:p w14:paraId="5DC59EF6" w14:textId="77777777" w:rsidR="00E10EDF" w:rsidRPr="00F9103E" w:rsidRDefault="00E10EDF" w:rsidP="00E10EDF">
      <w:pPr>
        <w:rPr>
          <w:ins w:id="77" w:author="RAN2#123bis" w:date="2023-10-27T17:23:00Z"/>
          <w:b/>
        </w:rPr>
      </w:pPr>
      <w:proofErr w:type="spellStart"/>
      <w:ins w:id="78" w:author="RAN2#123bis" w:date="2023-10-27T17:23:00Z">
        <w:r w:rsidRPr="00757C40">
          <w:rPr>
            <w:b/>
          </w:rPr>
          <w:t>movingReferenceLocation</w:t>
        </w:r>
        <w:proofErr w:type="spellEnd"/>
        <w:r w:rsidRPr="00757C40">
          <w:t xml:space="preserve"> </w:t>
        </w:r>
      </w:ins>
    </w:p>
    <w:p w14:paraId="0170326B" w14:textId="77777777" w:rsidR="00E10EDF" w:rsidRPr="00D219AB" w:rsidRDefault="00E10EDF" w:rsidP="00E10EDF">
      <w:pPr>
        <w:rPr>
          <w:ins w:id="79" w:author="RAN2#123bis" w:date="2023-10-27T17:23:00Z"/>
          <w:rFonts w:eastAsiaTheme="minorEastAsia"/>
          <w:lang w:val="en-US" w:eastAsia="zh-CN"/>
        </w:rPr>
      </w:pPr>
      <w:ins w:id="80"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proofErr w:type="spellStart"/>
      <w:r w:rsidRPr="00831724">
        <w:rPr>
          <w:b/>
          <w:bCs/>
        </w:rPr>
        <w:t>nrofSS-BlocksToAverage</w:t>
      </w:r>
      <w:proofErr w:type="spellEnd"/>
    </w:p>
    <w:p w14:paraId="66CED322" w14:textId="77777777" w:rsidR="00B641CE" w:rsidRPr="00831724" w:rsidRDefault="00B641CE" w:rsidP="00B641CE">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proofErr w:type="spellStart"/>
      <w:proofErr w:type="gramStart"/>
      <w:r w:rsidRPr="00831724">
        <w:rPr>
          <w:b/>
        </w:rPr>
        <w:t>Qoffset</w:t>
      </w:r>
      <w:r w:rsidRPr="00831724">
        <w:rPr>
          <w:b/>
          <w:vertAlign w:val="subscript"/>
        </w:rPr>
        <w:t>s,n</w:t>
      </w:r>
      <w:proofErr w:type="spellEnd"/>
      <w:proofErr w:type="gramEnd"/>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81" w:name="_Hlk515661983"/>
      <w:proofErr w:type="spellStart"/>
      <w:r w:rsidRPr="00831724">
        <w:rPr>
          <w:b/>
        </w:rPr>
        <w:t>Qoffset</w:t>
      </w:r>
      <w:r w:rsidRPr="00831724">
        <w:rPr>
          <w:b/>
          <w:vertAlign w:val="subscript"/>
        </w:rPr>
        <w:t>frequency</w:t>
      </w:r>
      <w:proofErr w:type="spellEnd"/>
    </w:p>
    <w:bookmarkEnd w:id="81"/>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proofErr w:type="spellStart"/>
      <w:r w:rsidRPr="00831724">
        <w:rPr>
          <w:b/>
        </w:rPr>
        <w:t>Q</w:t>
      </w:r>
      <w:r w:rsidRPr="00831724">
        <w:rPr>
          <w:b/>
          <w:vertAlign w:val="subscript"/>
        </w:rPr>
        <w:t>hyst</w:t>
      </w:r>
      <w:proofErr w:type="spellEnd"/>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proofErr w:type="spellStart"/>
      <w:r w:rsidRPr="00831724">
        <w:rPr>
          <w:b/>
        </w:rPr>
        <w:t>Qoffset</w:t>
      </w:r>
      <w:r w:rsidRPr="00831724">
        <w:rPr>
          <w:b/>
          <w:vertAlign w:val="subscript"/>
        </w:rPr>
        <w:t>temp</w:t>
      </w:r>
      <w:proofErr w:type="spellEnd"/>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proofErr w:type="spellStart"/>
      <w:r w:rsidRPr="00831724">
        <w:rPr>
          <w:b/>
        </w:rPr>
        <w:t>Q</w:t>
      </w:r>
      <w:r w:rsidRPr="00831724">
        <w:rPr>
          <w:b/>
          <w:vertAlign w:val="subscript"/>
        </w:rPr>
        <w:t>qualmin</w:t>
      </w:r>
      <w:proofErr w:type="spellEnd"/>
    </w:p>
    <w:p w14:paraId="56D3A1DC" w14:textId="77777777" w:rsidR="00B641CE" w:rsidRPr="00831724" w:rsidRDefault="00B641CE" w:rsidP="00B641CE">
      <w:r w:rsidRPr="00831724">
        <w:t xml:space="preserve">This specifies the minimum required quality level in the cell in </w:t>
      </w:r>
      <w:proofErr w:type="spellStart"/>
      <w:r w:rsidRPr="00831724">
        <w:t>dB.</w:t>
      </w:r>
      <w:proofErr w:type="spellEnd"/>
    </w:p>
    <w:p w14:paraId="0FF548FF" w14:textId="77777777" w:rsidR="00B641CE" w:rsidRPr="00831724" w:rsidRDefault="00B641CE" w:rsidP="00B641CE">
      <w:pPr>
        <w:rPr>
          <w:b/>
        </w:rPr>
      </w:pPr>
      <w:proofErr w:type="spellStart"/>
      <w:r w:rsidRPr="00831724">
        <w:rPr>
          <w:b/>
        </w:rPr>
        <w:t>Q</w:t>
      </w:r>
      <w:r w:rsidRPr="00831724">
        <w:rPr>
          <w:b/>
          <w:vertAlign w:val="subscript"/>
        </w:rPr>
        <w:t>rxlevmin</w:t>
      </w:r>
      <w:proofErr w:type="spellEnd"/>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proofErr w:type="spellStart"/>
      <w:r w:rsidRPr="00831724">
        <w:rPr>
          <w:b/>
        </w:rPr>
        <w:t>Q</w:t>
      </w:r>
      <w:r w:rsidRPr="00831724">
        <w:rPr>
          <w:b/>
          <w:vertAlign w:val="subscript"/>
        </w:rPr>
        <w:t>rxlevminoffsetcell</w:t>
      </w:r>
      <w:proofErr w:type="spellEnd"/>
    </w:p>
    <w:p w14:paraId="5C44FDCB" w14:textId="77777777" w:rsidR="00B641CE" w:rsidRPr="00831724" w:rsidRDefault="00B641CE" w:rsidP="00B641CE">
      <w:r w:rsidRPr="00831724">
        <w:t xml:space="preserve">This specifies the cell specific Rx level offset in dB to </w:t>
      </w:r>
      <w:proofErr w:type="spellStart"/>
      <w:r w:rsidRPr="00831724">
        <w:t>Qrxlevmin</w:t>
      </w:r>
      <w:proofErr w:type="spellEnd"/>
      <w:r w:rsidRPr="00831724">
        <w:t>.</w:t>
      </w:r>
    </w:p>
    <w:p w14:paraId="5DC9497C" w14:textId="77777777" w:rsidR="00B641CE" w:rsidRPr="00831724" w:rsidRDefault="00B641CE" w:rsidP="00B641CE">
      <w:pPr>
        <w:rPr>
          <w:b/>
        </w:rPr>
      </w:pPr>
      <w:proofErr w:type="spellStart"/>
      <w:r w:rsidRPr="00831724">
        <w:rPr>
          <w:b/>
        </w:rPr>
        <w:t>Q</w:t>
      </w:r>
      <w:r w:rsidRPr="00831724">
        <w:rPr>
          <w:b/>
          <w:vertAlign w:val="subscript"/>
        </w:rPr>
        <w:t>qualminoffsetcell</w:t>
      </w:r>
      <w:proofErr w:type="spellEnd"/>
    </w:p>
    <w:p w14:paraId="0E14F3BD" w14:textId="77777777" w:rsidR="00B641CE" w:rsidRPr="00831724" w:rsidRDefault="00B641CE" w:rsidP="00B641CE">
      <w:r w:rsidRPr="00831724">
        <w:t xml:space="preserve">This specifies the cell specific </w:t>
      </w:r>
      <w:r w:rsidRPr="00831724">
        <w:rPr>
          <w:rFonts w:eastAsia="SimSun"/>
          <w:lang w:eastAsia="zh-CN"/>
        </w:rPr>
        <w:t xml:space="preserve">quality </w:t>
      </w:r>
      <w:r w:rsidRPr="00831724">
        <w:t xml:space="preserve">level offset in dB to </w:t>
      </w:r>
      <w:proofErr w:type="spellStart"/>
      <w:r w:rsidRPr="00831724">
        <w:t>Qqualmin</w:t>
      </w:r>
      <w:proofErr w:type="spellEnd"/>
      <w:r w:rsidRPr="00831724">
        <w:t>.</w:t>
      </w:r>
    </w:p>
    <w:p w14:paraId="54D75D65" w14:textId="77777777" w:rsidR="00B641CE" w:rsidRPr="00831724" w:rsidRDefault="00B641CE" w:rsidP="00B641CE">
      <w:pPr>
        <w:rPr>
          <w:b/>
        </w:rPr>
      </w:pPr>
      <w:proofErr w:type="spellStart"/>
      <w:r w:rsidRPr="00831724">
        <w:rPr>
          <w:b/>
        </w:rPr>
        <w:t>rangeToBestCell</w:t>
      </w:r>
      <w:proofErr w:type="spellEnd"/>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831724">
        <w:t>ies</w:t>
      </w:r>
      <w:proofErr w:type="spellEnd"/>
      <w:r w:rsidRPr="00831724">
        <w:t>) for inter-frequency cell reselection within NR.</w:t>
      </w:r>
    </w:p>
    <w:p w14:paraId="1C9FB6A1" w14:textId="77777777" w:rsidR="00B641CE" w:rsidRPr="00831724" w:rsidRDefault="00B641CE" w:rsidP="00B641CE">
      <w:pPr>
        <w:rPr>
          <w:b/>
        </w:rPr>
      </w:pPr>
      <w:proofErr w:type="spellStart"/>
      <w:r w:rsidRPr="00831724">
        <w:rPr>
          <w:b/>
        </w:rPr>
        <w:t>referenceLocation</w:t>
      </w:r>
      <w:proofErr w:type="spellEnd"/>
    </w:p>
    <w:p w14:paraId="362E1149" w14:textId="13061227"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ins w:id="82" w:author="RAN2#123bis" w:date="2023-10-27T17:23:00Z">
        <w:r w:rsidR="00833D75" w:rsidRPr="004C51EB">
          <w:t xml:space="preserve"> </w:t>
        </w:r>
        <w:r w:rsidR="00833D75">
          <w:t>for NTN quasi-Earth-fixed system</w:t>
        </w:r>
      </w:ins>
      <w:r w:rsidRPr="00831724">
        <w:rPr>
          <w:rFonts w:eastAsia="SimSun"/>
          <w:lang w:eastAsia="zh-CN"/>
        </w:rPr>
        <w:t>.</w:t>
      </w:r>
    </w:p>
    <w:p w14:paraId="2059EC59" w14:textId="77777777" w:rsidR="00B641CE" w:rsidRPr="00831724" w:rsidRDefault="00B641CE" w:rsidP="00B641CE">
      <w:pPr>
        <w:rPr>
          <w:b/>
        </w:rPr>
      </w:pPr>
      <w:proofErr w:type="spellStart"/>
      <w:r w:rsidRPr="00831724">
        <w:rPr>
          <w:b/>
        </w:rPr>
        <w:t>S</w:t>
      </w:r>
      <w:r w:rsidRPr="00831724">
        <w:rPr>
          <w:b/>
          <w:vertAlign w:val="subscript"/>
        </w:rPr>
        <w:t>IntraSearchP</w:t>
      </w:r>
      <w:proofErr w:type="spellEnd"/>
    </w:p>
    <w:p w14:paraId="34CCC91B"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intra-frequency measurements.</w:t>
      </w:r>
    </w:p>
    <w:p w14:paraId="2F4BE22F" w14:textId="77777777" w:rsidR="00B641CE" w:rsidRPr="00831724" w:rsidRDefault="00B641CE" w:rsidP="00B641CE">
      <w:pPr>
        <w:rPr>
          <w:b/>
        </w:rPr>
      </w:pPr>
      <w:proofErr w:type="spellStart"/>
      <w:r w:rsidRPr="00831724">
        <w:rPr>
          <w:b/>
        </w:rPr>
        <w:t>S</w:t>
      </w:r>
      <w:r w:rsidRPr="00831724">
        <w:rPr>
          <w:b/>
          <w:vertAlign w:val="subscript"/>
        </w:rPr>
        <w:t>IntraSearchQ</w:t>
      </w:r>
      <w:proofErr w:type="spellEnd"/>
    </w:p>
    <w:p w14:paraId="0D30E298"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intra-frequency measurements.</w:t>
      </w:r>
    </w:p>
    <w:p w14:paraId="27719991" w14:textId="77777777" w:rsidR="00B641CE" w:rsidRPr="00831724" w:rsidRDefault="00B641CE" w:rsidP="00B641CE">
      <w:pPr>
        <w:rPr>
          <w:b/>
        </w:rPr>
      </w:pPr>
      <w:proofErr w:type="spellStart"/>
      <w:r w:rsidRPr="00831724">
        <w:rPr>
          <w:b/>
        </w:rPr>
        <w:t>S</w:t>
      </w:r>
      <w:r w:rsidRPr="00831724">
        <w:rPr>
          <w:b/>
          <w:vertAlign w:val="subscript"/>
        </w:rPr>
        <w:t>nonIntraSearchP</w:t>
      </w:r>
      <w:proofErr w:type="spellEnd"/>
    </w:p>
    <w:p w14:paraId="4C1D19EE" w14:textId="77777777" w:rsidR="00B641CE" w:rsidRPr="00831724" w:rsidRDefault="00B641CE" w:rsidP="00B641CE">
      <w:r w:rsidRPr="00831724">
        <w:lastRenderedPageBreak/>
        <w:t xml:space="preserve">This specifies the </w:t>
      </w:r>
      <w:proofErr w:type="spellStart"/>
      <w:r w:rsidRPr="00831724">
        <w:t>Srxlev</w:t>
      </w:r>
      <w:proofErr w:type="spellEnd"/>
      <w:r w:rsidRPr="00831724">
        <w:t xml:space="preserve"> threshold (in dB) for NR inter-frequency and inter-RAT measurements.</w:t>
      </w:r>
    </w:p>
    <w:p w14:paraId="13789987" w14:textId="77777777" w:rsidR="00B641CE" w:rsidRPr="00831724" w:rsidRDefault="00B641CE" w:rsidP="00B641CE">
      <w:pPr>
        <w:rPr>
          <w:b/>
        </w:rPr>
      </w:pPr>
      <w:proofErr w:type="spellStart"/>
      <w:r w:rsidRPr="00831724">
        <w:rPr>
          <w:b/>
        </w:rPr>
        <w:t>S</w:t>
      </w:r>
      <w:r w:rsidRPr="00831724">
        <w:rPr>
          <w:b/>
          <w:vertAlign w:val="subscript"/>
        </w:rPr>
        <w:t>nonIntraSearchQ</w:t>
      </w:r>
      <w:proofErr w:type="spellEnd"/>
    </w:p>
    <w:p w14:paraId="14A6904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NR inter-frequency and inter-RAT measurements.</w:t>
      </w:r>
    </w:p>
    <w:p w14:paraId="54F90100"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p>
    <w:p w14:paraId="6FA852B6"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for relaxed measurement.</w:t>
      </w:r>
    </w:p>
    <w:p w14:paraId="2779F7AC"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D1F362A"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16D90F9" w14:textId="77777777" w:rsidR="00B641CE" w:rsidRPr="00831724" w:rsidRDefault="00B641CE" w:rsidP="00B641CE">
      <w:pPr>
        <w:rPr>
          <w:b/>
        </w:rPr>
      </w:pPr>
      <w:proofErr w:type="spellStart"/>
      <w:r w:rsidRPr="00831724">
        <w:rPr>
          <w:b/>
        </w:rPr>
        <w:t>S</w:t>
      </w:r>
      <w:r w:rsidRPr="00831724">
        <w:rPr>
          <w:b/>
          <w:vertAlign w:val="subscript"/>
        </w:rPr>
        <w:t>SearchThresholdP</w:t>
      </w:r>
      <w:proofErr w:type="spellEnd"/>
    </w:p>
    <w:p w14:paraId="635F5E45"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6B749F76" w14:textId="77777777" w:rsidR="00B641CE" w:rsidRPr="00831724" w:rsidRDefault="00B641CE" w:rsidP="00B641CE">
      <w:pPr>
        <w:rPr>
          <w:b/>
        </w:rPr>
      </w:pPr>
      <w:proofErr w:type="spellStart"/>
      <w:r w:rsidRPr="00831724">
        <w:rPr>
          <w:b/>
        </w:rPr>
        <w:t>S</w:t>
      </w:r>
      <w:r w:rsidRPr="00831724">
        <w:rPr>
          <w:b/>
          <w:vertAlign w:val="subscript"/>
        </w:rPr>
        <w:t>SearchThresholdQ</w:t>
      </w:r>
      <w:proofErr w:type="spellEnd"/>
    </w:p>
    <w:p w14:paraId="74166015"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574F9F0C" w14:textId="77777777" w:rsidR="00B641CE" w:rsidRPr="00831724" w:rsidRDefault="00B641CE" w:rsidP="00B641CE">
      <w:pPr>
        <w:rPr>
          <w:bCs/>
        </w:rPr>
      </w:pPr>
      <w:proofErr w:type="spellStart"/>
      <w:r w:rsidRPr="00831724">
        <w:rPr>
          <w:b/>
        </w:rPr>
        <w:t>Treselection</w:t>
      </w:r>
      <w:r w:rsidRPr="00831724">
        <w:rPr>
          <w:b/>
          <w:vertAlign w:val="subscript"/>
        </w:rPr>
        <w:t>RAT</w:t>
      </w:r>
      <w:proofErr w:type="spellEnd"/>
    </w:p>
    <w:p w14:paraId="24957EEE" w14:textId="77777777" w:rsidR="00B641CE" w:rsidRPr="00831724" w:rsidRDefault="00B641CE" w:rsidP="00B641CE">
      <w:r w:rsidRPr="00831724">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63335B3" w14:textId="77777777" w:rsidR="00B641CE" w:rsidRPr="00831724" w:rsidRDefault="00B641CE" w:rsidP="00B641CE">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proofErr w:type="spellStart"/>
      <w:r w:rsidRPr="00831724">
        <w:rPr>
          <w:b/>
          <w:bCs/>
        </w:rPr>
        <w:t>Treselection</w:t>
      </w:r>
      <w:r w:rsidRPr="00831724">
        <w:rPr>
          <w:b/>
          <w:bCs/>
          <w:vertAlign w:val="subscript"/>
        </w:rPr>
        <w:t>NR</w:t>
      </w:r>
      <w:proofErr w:type="spellEnd"/>
    </w:p>
    <w:p w14:paraId="1CC3FC67"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83" w:name="_Hlk506412463"/>
      <w:proofErr w:type="spellStart"/>
      <w:r w:rsidRPr="00831724">
        <w:rPr>
          <w:b/>
          <w:bCs/>
        </w:rPr>
        <w:t>Treselection</w:t>
      </w:r>
      <w:r w:rsidRPr="00831724">
        <w:rPr>
          <w:b/>
          <w:bCs/>
          <w:vertAlign w:val="subscript"/>
        </w:rPr>
        <w:t>EUTRA</w:t>
      </w:r>
      <w:proofErr w:type="spellEnd"/>
    </w:p>
    <w:bookmarkEnd w:id="83"/>
    <w:p w14:paraId="6C719816"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CE46B0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41EA6F5D" w14:textId="77777777" w:rsidR="00B641CE" w:rsidRPr="00831724" w:rsidRDefault="00B641CE" w:rsidP="00B641CE">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HighQ</w:t>
      </w:r>
    </w:p>
    <w:p w14:paraId="153E0657" w14:textId="77777777" w:rsidR="00B641CE" w:rsidRPr="00831724" w:rsidRDefault="00B641CE" w:rsidP="00B641CE">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3A641619" w14:textId="77777777" w:rsidR="00B641CE" w:rsidRPr="00831724" w:rsidRDefault="00B641CE" w:rsidP="00B641CE">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2CB0A02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EFC3D81" w14:textId="77777777" w:rsidR="00B641CE" w:rsidRPr="00831724" w:rsidRDefault="00B641CE" w:rsidP="00B641CE">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7DD028B8" w14:textId="77777777" w:rsidR="00B641CE" w:rsidRPr="00831724" w:rsidRDefault="00B641CE" w:rsidP="00B641CE">
      <w:pPr>
        <w:rPr>
          <w:b/>
          <w:vertAlign w:val="subscript"/>
        </w:rPr>
      </w:pPr>
      <w:proofErr w:type="spellStart"/>
      <w:r w:rsidRPr="00831724">
        <w:rPr>
          <w:b/>
        </w:rPr>
        <w:lastRenderedPageBreak/>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35B71727"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4BFFF3D5"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353A02DA"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0D8C422F"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p>
    <w:p w14:paraId="58D3C882" w14:textId="77777777" w:rsidR="00B641CE" w:rsidRPr="00831724" w:rsidRDefault="00B641CE" w:rsidP="00B641CE">
      <w:pPr>
        <w:rPr>
          <w:rFonts w:eastAsia="SimSun"/>
        </w:rPr>
      </w:pPr>
      <w:r w:rsidRPr="00831724">
        <w:rPr>
          <w:rFonts w:eastAsia="SimSun"/>
        </w:rPr>
        <w:t xml:space="preserve">This specifies the time period over which the </w:t>
      </w:r>
      <w:proofErr w:type="spellStart"/>
      <w:r w:rsidRPr="00831724">
        <w:rPr>
          <w:rFonts w:eastAsia="SimSun"/>
        </w:rPr>
        <w:t>Srxlev</w:t>
      </w:r>
      <w:proofErr w:type="spellEnd"/>
      <w:r w:rsidRPr="00831724">
        <w:rPr>
          <w:rFonts w:eastAsia="SimSun"/>
        </w:rPr>
        <w:t xml:space="preserve"> variation is evaluated for</w:t>
      </w:r>
      <w:r w:rsidRPr="00831724">
        <w:rPr>
          <w:rFonts w:eastAsia="SimSun"/>
          <w:b/>
        </w:rPr>
        <w:t xml:space="preserve"> </w:t>
      </w:r>
      <w:r w:rsidRPr="00831724">
        <w:rPr>
          <w:rFonts w:eastAsia="SimSun"/>
        </w:rPr>
        <w:t>relaxed measurement.</w:t>
      </w:r>
    </w:p>
    <w:p w14:paraId="4FC00F59"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r w:rsidRPr="00831724">
        <w:rPr>
          <w:rFonts w:eastAsia="SimSun"/>
          <w:b/>
          <w:vertAlign w:val="subscript"/>
        </w:rPr>
        <w:t>-Stationary</w:t>
      </w:r>
    </w:p>
    <w:p w14:paraId="1619A74C" w14:textId="77777777" w:rsidR="00B641CE" w:rsidRPr="00831724" w:rsidRDefault="00B641CE" w:rsidP="00B641CE">
      <w:pPr>
        <w:rPr>
          <w:rFonts w:eastAsia="SimSun"/>
        </w:rPr>
      </w:pPr>
      <w:r w:rsidRPr="00831724">
        <w:rPr>
          <w:rFonts w:eastAsia="SimSun"/>
        </w:rPr>
        <w:t xml:space="preserve">This specifies the time period over which the </w:t>
      </w:r>
      <w:proofErr w:type="spellStart"/>
      <w:r w:rsidRPr="00831724">
        <w:rPr>
          <w:rFonts w:eastAsia="SimSun"/>
        </w:rPr>
        <w:t>Srxlev</w:t>
      </w:r>
      <w:proofErr w:type="spellEnd"/>
      <w:r w:rsidRPr="00831724">
        <w:rPr>
          <w:rFonts w:eastAsia="SimSun"/>
        </w:rPr>
        <w:t xml:space="preserve"> variation is evaluated for stationary criterion for</w:t>
      </w:r>
      <w:r w:rsidRPr="00831724">
        <w:rPr>
          <w:rFonts w:eastAsia="SimSun"/>
          <w:b/>
        </w:rPr>
        <w:t xml:space="preserve"> </w:t>
      </w:r>
      <w:r w:rsidRPr="00831724">
        <w:rPr>
          <w:rFonts w:eastAsia="SimSun"/>
        </w:rPr>
        <w:t>relaxed measurement.</w:t>
      </w:r>
    </w:p>
    <w:p w14:paraId="7133B98A" w14:textId="77777777" w:rsidR="00B641CE" w:rsidRPr="00831724" w:rsidRDefault="00B641CE" w:rsidP="00B641CE">
      <w:pPr>
        <w:rPr>
          <w:b/>
        </w:rPr>
      </w:pPr>
      <w:r w:rsidRPr="00831724">
        <w:rPr>
          <w:b/>
        </w:rPr>
        <w:t>t-Service</w:t>
      </w:r>
    </w:p>
    <w:p w14:paraId="6861E668" w14:textId="3DD47887" w:rsidR="00B641CE" w:rsidRPr="00831724" w:rsidRDefault="00B641CE" w:rsidP="00B641CE">
      <w:pPr>
        <w:rPr>
          <w:rFonts w:eastAsia="SimSun"/>
        </w:rPr>
      </w:pPr>
      <w:r w:rsidRPr="00831724">
        <w:t>This indicates the time when a</w:t>
      </w:r>
      <w:ins w:id="84" w:author="RAN2#123bis" w:date="2023-10-27T17:24:00Z">
        <w:r w:rsidR="003A34EE">
          <w:t>n</w:t>
        </w:r>
        <w:r w:rsidR="003A34EE" w:rsidRPr="00831724">
          <w:t xml:space="preserve"> </w:t>
        </w:r>
        <w:r w:rsidR="003A34EE">
          <w:t>NTN</w:t>
        </w:r>
      </w:ins>
      <w:del w:id="85" w:author="RAN2#123bis" w:date="2023-10-27T17:24:00Z">
        <w:r w:rsidRPr="00831724" w:rsidDel="004C5B64">
          <w:delText>quasi-earth fixed</w:delText>
        </w:r>
      </w:del>
      <w:r w:rsidRPr="00831724">
        <w:t xml:space="preserve"> cell is going to stop serving the area where it is currently covering, to be used in </w:t>
      </w:r>
      <w:del w:id="86" w:author="RAN2#123bis" w:date="2023-10-27T17:24:00Z">
        <w:r w:rsidRPr="00831724" w:rsidDel="00BD04FE">
          <w:delText>time</w:delText>
        </w:r>
        <w:r w:rsidR="00D234FD" w:rsidDel="00BD04FE">
          <w:delText xml:space="preserve"> </w:delText>
        </w:r>
      </w:del>
      <w:ins w:id="87" w:author="RAN2#123bis" w:date="2023-10-27T17:24:00Z">
        <w:r w:rsidR="00BD04FE" w:rsidRPr="00831724">
          <w:t>time</w:t>
        </w:r>
        <w:r w:rsidR="00BD04FE">
          <w:t>-</w:t>
        </w:r>
      </w:ins>
      <w:r w:rsidRPr="00831724">
        <w:t>based measurement initiation.</w:t>
      </w:r>
    </w:p>
    <w:bookmarkEnd w:id="59"/>
    <w:bookmarkEnd w:id="60"/>
    <w:bookmarkEnd w:id="61"/>
    <w:bookmarkEnd w:id="62"/>
    <w:bookmarkEnd w:id="63"/>
    <w:bookmarkEnd w:id="69"/>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be </w:t>
            </w:r>
            <w:r w:rsidRPr="00D06548">
              <w:rPr>
                <w:rFonts w:ascii="Arial" w:hAnsi="Arial" w:cs="Arial"/>
              </w:rPr>
              <w:lastRenderedPageBreak/>
              <w:t>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lastRenderedPageBreak/>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Heading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Heading2"/>
        <w:rPr>
          <w:b/>
          <w:bCs/>
          <w:sz w:val="28"/>
          <w:szCs w:val="28"/>
          <w:highlight w:val="darkYellow"/>
        </w:rPr>
      </w:pPr>
      <w:r w:rsidRPr="003B707B">
        <w:rPr>
          <w:b/>
          <w:bCs/>
          <w:sz w:val="28"/>
          <w:szCs w:val="28"/>
          <w:highlight w:val="darkYellow"/>
        </w:rPr>
        <w:lastRenderedPageBreak/>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amsung (Shiyang)" w:date="2023-11-21T11:35:00Z" w:initials="SL">
    <w:p w14:paraId="656497C0" w14:textId="4C22E255" w:rsidR="00C113FB" w:rsidRDefault="00C113FB">
      <w:pPr>
        <w:pStyle w:val="CommentText"/>
      </w:pPr>
      <w:r>
        <w:rPr>
          <w:rStyle w:val="CommentReference"/>
        </w:rPr>
        <w:annotationRef/>
      </w:r>
      <w:r>
        <w:t>perform</w:t>
      </w:r>
    </w:p>
  </w:comment>
  <w:comment w:id="48" w:author="Samsung (Shiyang)" w:date="2023-11-21T11:38:00Z" w:initials="SL">
    <w:p w14:paraId="1C554FE2" w14:textId="775741E1" w:rsidR="00C113FB" w:rsidRDefault="00C113FB">
      <w:pPr>
        <w:pStyle w:val="CommentText"/>
      </w:pPr>
      <w:r>
        <w:rPr>
          <w:rStyle w:val="CommentReference"/>
        </w:rPr>
        <w:annotationRef/>
      </w:r>
      <w:r>
        <w:t>and</w:t>
      </w:r>
    </w:p>
  </w:comment>
  <w:comment w:id="50" w:author="Samsung (Shiyang)" w:date="2023-11-21T11:39:00Z" w:initials="SL">
    <w:p w14:paraId="6987516B" w14:textId="122C14FF" w:rsidR="00C113FB" w:rsidRDefault="00C113FB">
      <w:pPr>
        <w:pStyle w:val="CommentText"/>
      </w:pPr>
      <w:r>
        <w:rPr>
          <w:rStyle w:val="CommentReference"/>
        </w:rPr>
        <w:annotationRef/>
      </w:r>
      <w:r>
        <w:t>and if</w:t>
      </w:r>
    </w:p>
  </w:comment>
  <w:comment w:id="74" w:author="Samsung (Shiyang)" w:date="2023-11-21T11:41:00Z" w:initials="SL">
    <w:p w14:paraId="30958C9A" w14:textId="7C0653C2" w:rsidR="00C113FB" w:rsidRDefault="00C113FB">
      <w:pPr>
        <w:pStyle w:val="CommentText"/>
      </w:pPr>
      <w:r>
        <w:rPr>
          <w:rStyle w:val="CommentReference"/>
        </w:rPr>
        <w:annotationRef/>
      </w:r>
      <w:r>
        <w:rPr>
          <w:rFonts w:eastAsia="SimSun"/>
        </w:rPr>
        <w:t>suggest to replace by “</w:t>
      </w:r>
      <w:r>
        <w:rPr>
          <w:rFonts w:eastAsia="SimSun"/>
        </w:rPr>
        <w:t>skipping TN measurement</w:t>
      </w:r>
      <w:r>
        <w:rPr>
          <w:rFonts w:eastAsia="SimSu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6497C0" w15:done="0"/>
  <w15:commentEx w15:paraId="1C554FE2" w15:done="0"/>
  <w15:commentEx w15:paraId="6987516B" w15:done="0"/>
  <w15:commentEx w15:paraId="30958C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2588C" w16cex:dateUtc="2023-10-24T12:51:00Z"/>
  <w16cex:commentExtensible w16cex:durableId="28E5FE11" w16cex:dateUtc="2023-10-27T07:14:00Z"/>
  <w16cex:commentExtensible w16cex:durableId="28E258D9" w16cex:dateUtc="2023-10-24T12:53:00Z"/>
  <w16cex:commentExtensible w16cex:durableId="28E52139" w16cex:dateUtc="2023-10-26T09:32:00Z"/>
  <w16cex:commentExtensible w16cex:durableId="28E66811" w16cex:dateUtc="2023-10-27T08:47:00Z"/>
  <w16cex:commentExtensible w16cex:durableId="28E5FF57" w16cex:dateUtc="2023-10-27T07:20:00Z"/>
  <w16cex:commentExtensible w16cex:durableId="28E60004" w16cex:dateUtc="2023-10-27T07:23:00Z"/>
  <w16cex:commentExtensible w16cex:durableId="28E60051" w16cex:dateUtc="2023-10-27T07:24:00Z"/>
  <w16cex:commentExtensible w16cex:durableId="28E600CB" w16cex:dateUtc="2023-10-27T07:26:00Z"/>
  <w16cex:commentExtensible w16cex:durableId="28E2591F" w16cex:dateUtc="2023-10-24T12:54:00Z"/>
  <w16cex:commentExtensible w16cex:durableId="28E522B7" w16cex:dateUtc="2023-10-26T09:39:00Z"/>
  <w16cex:commentExtensible w16cex:durableId="28E601AA" w16cex:dateUtc="2023-10-27T07:30:00Z"/>
  <w16cex:commentExtensible w16cex:durableId="28E6678B" w16cex:dateUtc="2023-10-27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6497C0" w16cid:durableId="2907149A"/>
  <w16cid:commentId w16cid:paraId="1C554FE2" w16cid:durableId="29071545"/>
  <w16cid:commentId w16cid:paraId="6987516B" w16cid:durableId="29071557"/>
  <w16cid:commentId w16cid:paraId="30958C9A" w16cid:durableId="290715E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76DFA" w14:textId="77777777" w:rsidR="00AA5D5A" w:rsidRDefault="00AA5D5A">
      <w:pPr>
        <w:spacing w:after="0"/>
      </w:pPr>
      <w:r>
        <w:separator/>
      </w:r>
    </w:p>
  </w:endnote>
  <w:endnote w:type="continuationSeparator" w:id="0">
    <w:p w14:paraId="4C6701FE" w14:textId="77777777" w:rsidR="00AA5D5A" w:rsidRDefault="00AA5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552B5" w14:textId="77777777" w:rsidR="00AA5D5A" w:rsidRDefault="00AA5D5A">
      <w:pPr>
        <w:spacing w:after="0"/>
      </w:pPr>
      <w:r>
        <w:separator/>
      </w:r>
    </w:p>
  </w:footnote>
  <w:footnote w:type="continuationSeparator" w:id="0">
    <w:p w14:paraId="6D3FD87F" w14:textId="77777777" w:rsidR="00AA5D5A" w:rsidRDefault="00AA5D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4"/>
  </w:num>
  <w:num w:numId="4">
    <w:abstractNumId w:val="7"/>
  </w:num>
  <w:num w:numId="5">
    <w:abstractNumId w:val="11"/>
  </w:num>
  <w:num w:numId="6">
    <w:abstractNumId w:val="2"/>
  </w:num>
  <w:num w:numId="7">
    <w:abstractNumId w:val="17"/>
  </w:num>
  <w:num w:numId="8">
    <w:abstractNumId w:val="9"/>
  </w:num>
  <w:num w:numId="9">
    <w:abstractNumId w:val="4"/>
  </w:num>
  <w:num w:numId="10">
    <w:abstractNumId w:val="12"/>
  </w:num>
  <w:num w:numId="11">
    <w:abstractNumId w:val="6"/>
  </w:num>
  <w:num w:numId="12">
    <w:abstractNumId w:val="13"/>
  </w:num>
  <w:num w:numId="13">
    <w:abstractNumId w:val="3"/>
  </w:num>
  <w:num w:numId="14">
    <w:abstractNumId w:val="1"/>
  </w:num>
  <w:num w:numId="15">
    <w:abstractNumId w:val="16"/>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rson w15:author="RAN2#123bis">
    <w15:presenceInfo w15:providerId="None" w15:userId="RAN2#123bis"/>
  </w15:person>
  <w15:person w15:author="Samsung (Shiyang)">
    <w15:presenceInfo w15:providerId="None" w15:userId="Samsung (Shiyang)"/>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qgUA8/1XYywAAAA="/>
  </w:docVars>
  <w:rsids>
    <w:rsidRoot w:val="00022E4A"/>
    <w:rsid w:val="00002853"/>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3359"/>
    <w:rsid w:val="008241B6"/>
    <w:rsid w:val="00824A17"/>
    <w:rsid w:val="00827841"/>
    <w:rsid w:val="008279FA"/>
    <w:rsid w:val="00833D75"/>
    <w:rsid w:val="00833E16"/>
    <w:rsid w:val="008344AE"/>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F3C23"/>
    <w:rsid w:val="00AF4598"/>
    <w:rsid w:val="00B008C4"/>
    <w:rsid w:val="00B04404"/>
    <w:rsid w:val="00B10E05"/>
    <w:rsid w:val="00B202F5"/>
    <w:rsid w:val="00B2172F"/>
    <w:rsid w:val="00B24876"/>
    <w:rsid w:val="00B258BB"/>
    <w:rsid w:val="00B33F3B"/>
    <w:rsid w:val="00B34BEA"/>
    <w:rsid w:val="00B40547"/>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13FB"/>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DengXian" w:eastAsia="SimSun" w:hAnsi="DengXian" w:cs="SimSu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318027-FB69-453C-ADDF-B54D55237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1</Pages>
  <Words>4125</Words>
  <Characters>2351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 (Shiyang)</cp:lastModifiedBy>
  <cp:revision>70</cp:revision>
  <cp:lastPrinted>2023-05-10T08:15:00Z</cp:lastPrinted>
  <dcterms:created xsi:type="dcterms:W3CDTF">2023-10-27T07:15:00Z</dcterms:created>
  <dcterms:modified xsi:type="dcterms:W3CDTF">2023-11-2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